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E99CC5" w14:textId="0C306D1A" w:rsidR="00AD15B9" w:rsidRPr="00CD0961" w:rsidRDefault="00EB08E9" w:rsidP="00AD15B9">
      <w:pPr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5AF03DD" wp14:editId="0AADD50D">
            <wp:simplePos x="0" y="0"/>
            <wp:positionH relativeFrom="column">
              <wp:posOffset>5319075</wp:posOffset>
            </wp:positionH>
            <wp:positionV relativeFrom="paragraph">
              <wp:posOffset>-524</wp:posOffset>
            </wp:positionV>
            <wp:extent cx="1676400" cy="12096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209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508CF" w:rsidRPr="00CD0961">
        <w:rPr>
          <w:b/>
          <w:sz w:val="24"/>
          <w:szCs w:val="24"/>
        </w:rPr>
        <w:t xml:space="preserve">Entry Form – </w:t>
      </w:r>
      <w:r w:rsidR="004440C5" w:rsidRPr="00CD0961">
        <w:rPr>
          <w:b/>
          <w:sz w:val="24"/>
          <w:szCs w:val="24"/>
        </w:rPr>
        <w:t>The 5</w:t>
      </w:r>
      <w:r w:rsidR="004440C5" w:rsidRPr="00CD0961">
        <w:rPr>
          <w:b/>
          <w:sz w:val="24"/>
          <w:szCs w:val="24"/>
          <w:vertAlign w:val="superscript"/>
        </w:rPr>
        <w:t>th</w:t>
      </w:r>
      <w:r w:rsidR="004440C5" w:rsidRPr="00CD0961">
        <w:rPr>
          <w:b/>
          <w:sz w:val="24"/>
          <w:szCs w:val="24"/>
        </w:rPr>
        <w:t xml:space="preserve"> Ring Show</w:t>
      </w:r>
      <w:r w:rsidR="00251EE4">
        <w:rPr>
          <w:b/>
          <w:sz w:val="24"/>
          <w:szCs w:val="24"/>
        </w:rPr>
        <w:t xml:space="preserve"> 2020</w:t>
      </w:r>
    </w:p>
    <w:p w14:paraId="1B2FFDC5" w14:textId="5D7EA904" w:rsidR="00744056" w:rsidRPr="00CD0961" w:rsidRDefault="00744056" w:rsidP="00AD15B9">
      <w:pPr>
        <w:jc w:val="center"/>
        <w:rPr>
          <w:b/>
          <w:sz w:val="24"/>
          <w:szCs w:val="24"/>
        </w:rPr>
      </w:pPr>
    </w:p>
    <w:p w14:paraId="1B273DFE" w14:textId="0A58D5BF" w:rsidR="00744056" w:rsidRPr="00CD0961" w:rsidRDefault="00744056" w:rsidP="00AD15B9">
      <w:pPr>
        <w:jc w:val="center"/>
        <w:rPr>
          <w:b/>
          <w:sz w:val="24"/>
          <w:szCs w:val="24"/>
        </w:rPr>
      </w:pPr>
      <w:r w:rsidRPr="00CD0961">
        <w:rPr>
          <w:b/>
          <w:sz w:val="24"/>
          <w:szCs w:val="24"/>
        </w:rPr>
        <w:t xml:space="preserve">Mail to:  </w:t>
      </w:r>
      <w:r w:rsidR="004440C5" w:rsidRPr="00CD0961">
        <w:rPr>
          <w:b/>
          <w:sz w:val="24"/>
          <w:szCs w:val="24"/>
        </w:rPr>
        <w:t>Morgan McGee-Solomon</w:t>
      </w:r>
    </w:p>
    <w:p w14:paraId="4B82016E" w14:textId="77777777" w:rsidR="00744056" w:rsidRPr="00CD0961" w:rsidRDefault="004440C5" w:rsidP="00AD15B9">
      <w:pPr>
        <w:jc w:val="center"/>
        <w:rPr>
          <w:b/>
          <w:sz w:val="24"/>
          <w:szCs w:val="24"/>
        </w:rPr>
      </w:pPr>
      <w:r w:rsidRPr="00CD0961">
        <w:rPr>
          <w:b/>
          <w:sz w:val="24"/>
          <w:szCs w:val="24"/>
        </w:rPr>
        <w:t>31 West 38</w:t>
      </w:r>
      <w:r w:rsidRPr="00CD0961">
        <w:rPr>
          <w:b/>
          <w:sz w:val="24"/>
          <w:szCs w:val="24"/>
          <w:vertAlign w:val="superscript"/>
        </w:rPr>
        <w:t>th</w:t>
      </w:r>
      <w:r w:rsidRPr="00CD0961">
        <w:rPr>
          <w:b/>
          <w:sz w:val="24"/>
          <w:szCs w:val="24"/>
        </w:rPr>
        <w:t xml:space="preserve"> Street</w:t>
      </w:r>
    </w:p>
    <w:p w14:paraId="557DAFBA" w14:textId="77777777" w:rsidR="00744056" w:rsidRPr="00CD0961" w:rsidRDefault="004440C5" w:rsidP="00AD15B9">
      <w:pPr>
        <w:jc w:val="center"/>
        <w:rPr>
          <w:b/>
          <w:sz w:val="24"/>
          <w:szCs w:val="24"/>
        </w:rPr>
      </w:pPr>
      <w:r w:rsidRPr="00CD0961">
        <w:rPr>
          <w:b/>
          <w:sz w:val="24"/>
          <w:szCs w:val="24"/>
        </w:rPr>
        <w:t>Wilmington, Delaware 19802</w:t>
      </w:r>
    </w:p>
    <w:p w14:paraId="51CB5972" w14:textId="77777777" w:rsidR="00744056" w:rsidRPr="00CD0961" w:rsidRDefault="00744056" w:rsidP="00AD15B9">
      <w:pPr>
        <w:jc w:val="center"/>
        <w:rPr>
          <w:b/>
          <w:sz w:val="24"/>
          <w:szCs w:val="24"/>
        </w:rPr>
      </w:pPr>
    </w:p>
    <w:p w14:paraId="01335351" w14:textId="77777777" w:rsidR="00744056" w:rsidRDefault="00744056" w:rsidP="00AD15B9">
      <w:pPr>
        <w:jc w:val="center"/>
        <w:rPr>
          <w:b/>
          <w:sz w:val="24"/>
          <w:szCs w:val="24"/>
        </w:rPr>
      </w:pPr>
      <w:r w:rsidRPr="00CD0961">
        <w:rPr>
          <w:b/>
          <w:sz w:val="24"/>
          <w:szCs w:val="24"/>
        </w:rPr>
        <w:t xml:space="preserve">Or email to:  </w:t>
      </w:r>
      <w:hyperlink r:id="rId7" w:history="1">
        <w:r w:rsidR="004440C5" w:rsidRPr="00CD0961">
          <w:rPr>
            <w:rStyle w:val="Hyperlink"/>
            <w:b/>
            <w:sz w:val="24"/>
            <w:szCs w:val="24"/>
          </w:rPr>
          <w:t>proptartfan1@yahoo.com</w:t>
        </w:r>
      </w:hyperlink>
      <w:r w:rsidR="004440C5" w:rsidRPr="00CD0961">
        <w:rPr>
          <w:b/>
          <w:sz w:val="24"/>
          <w:szCs w:val="24"/>
        </w:rPr>
        <w:t xml:space="preserve"> </w:t>
      </w:r>
    </w:p>
    <w:p w14:paraId="43512CB3" w14:textId="77777777" w:rsidR="00CC6811" w:rsidRPr="00CD0961" w:rsidRDefault="00CC6811" w:rsidP="00AD15B9">
      <w:pPr>
        <w:jc w:val="center"/>
        <w:rPr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1971"/>
        <w:gridCol w:w="5940"/>
      </w:tblGrid>
      <w:tr w:rsidR="00CC6811" w14:paraId="709B9175" w14:textId="2E91CF28" w:rsidTr="00CC6811">
        <w:trPr>
          <w:trHeight w:val="288"/>
        </w:trPr>
        <w:tc>
          <w:tcPr>
            <w:tcW w:w="1620" w:type="dxa"/>
            <w:vMerge w:val="restart"/>
          </w:tcPr>
          <w:p w14:paraId="51CDE2BD" w14:textId="1C2CB5D5" w:rsidR="00CC6811" w:rsidRDefault="00CC6811" w:rsidP="00AD15B9">
            <w:r>
              <w:t>Name:</w:t>
            </w:r>
          </w:p>
        </w:tc>
        <w:tc>
          <w:tcPr>
            <w:tcW w:w="1971" w:type="dxa"/>
            <w:tcBorders>
              <w:bottom w:val="single" w:sz="4" w:space="0" w:color="auto"/>
            </w:tcBorders>
          </w:tcPr>
          <w:p w14:paraId="62805722" w14:textId="77777777" w:rsidR="00CC6811" w:rsidRDefault="00CC6811" w:rsidP="00AD15B9"/>
        </w:tc>
        <w:tc>
          <w:tcPr>
            <w:tcW w:w="5940" w:type="dxa"/>
            <w:tcBorders>
              <w:bottom w:val="single" w:sz="4" w:space="0" w:color="auto"/>
            </w:tcBorders>
          </w:tcPr>
          <w:p w14:paraId="2AC4F56B" w14:textId="77777777" w:rsidR="00CC6811" w:rsidRDefault="00CC6811" w:rsidP="00AD15B9"/>
        </w:tc>
      </w:tr>
      <w:tr w:rsidR="00CC6811" w14:paraId="0740E4B7" w14:textId="6107D313" w:rsidTr="00CC6811">
        <w:tc>
          <w:tcPr>
            <w:tcW w:w="1620" w:type="dxa"/>
            <w:vMerge/>
          </w:tcPr>
          <w:p w14:paraId="6A873EAF" w14:textId="77777777" w:rsidR="00CC6811" w:rsidRDefault="00CC6811" w:rsidP="00AD15B9"/>
        </w:tc>
        <w:tc>
          <w:tcPr>
            <w:tcW w:w="1971" w:type="dxa"/>
            <w:tcBorders>
              <w:top w:val="single" w:sz="4" w:space="0" w:color="auto"/>
            </w:tcBorders>
          </w:tcPr>
          <w:p w14:paraId="617CAE8B" w14:textId="758E431E" w:rsidR="00CC6811" w:rsidRPr="00CC6811" w:rsidRDefault="00CC6811" w:rsidP="00AD15B9">
            <w:pPr>
              <w:rPr>
                <w:sz w:val="14"/>
              </w:rPr>
            </w:pPr>
            <w:r w:rsidRPr="00CC6811">
              <w:rPr>
                <w:sz w:val="14"/>
              </w:rPr>
              <w:t>First Name</w:t>
            </w:r>
          </w:p>
        </w:tc>
        <w:tc>
          <w:tcPr>
            <w:tcW w:w="5940" w:type="dxa"/>
            <w:tcBorders>
              <w:top w:val="single" w:sz="4" w:space="0" w:color="auto"/>
            </w:tcBorders>
          </w:tcPr>
          <w:p w14:paraId="04396B81" w14:textId="6DB1DA38" w:rsidR="00CC6811" w:rsidRPr="00CC6811" w:rsidRDefault="00CC6811" w:rsidP="00AD15B9">
            <w:pPr>
              <w:rPr>
                <w:sz w:val="14"/>
              </w:rPr>
            </w:pPr>
            <w:r w:rsidRPr="00CC6811">
              <w:rPr>
                <w:sz w:val="14"/>
              </w:rPr>
              <w:t>Last Name</w:t>
            </w:r>
          </w:p>
        </w:tc>
      </w:tr>
      <w:tr w:rsidR="00CC6811" w14:paraId="76E900FC" w14:textId="29DDE10C" w:rsidTr="00CC6811">
        <w:trPr>
          <w:trHeight w:val="576"/>
        </w:trPr>
        <w:tc>
          <w:tcPr>
            <w:tcW w:w="1620" w:type="dxa"/>
            <w:vMerge w:val="restart"/>
          </w:tcPr>
          <w:p w14:paraId="1B283B1B" w14:textId="7A4867F2" w:rsidR="00CC6811" w:rsidRDefault="00CC6811" w:rsidP="00AD15B9">
            <w:r>
              <w:t>Full Mailing Address:</w:t>
            </w:r>
          </w:p>
        </w:tc>
        <w:tc>
          <w:tcPr>
            <w:tcW w:w="7911" w:type="dxa"/>
            <w:gridSpan w:val="2"/>
            <w:tcBorders>
              <w:bottom w:val="single" w:sz="4" w:space="0" w:color="auto"/>
            </w:tcBorders>
          </w:tcPr>
          <w:p w14:paraId="400F5124" w14:textId="77777777" w:rsidR="00CC6811" w:rsidRDefault="00CC6811" w:rsidP="00AD15B9"/>
        </w:tc>
      </w:tr>
      <w:tr w:rsidR="00CC6811" w14:paraId="423CADD0" w14:textId="77777777" w:rsidTr="00CC6811">
        <w:trPr>
          <w:trHeight w:val="144"/>
        </w:trPr>
        <w:tc>
          <w:tcPr>
            <w:tcW w:w="1620" w:type="dxa"/>
            <w:vMerge/>
          </w:tcPr>
          <w:p w14:paraId="062F6238" w14:textId="77777777" w:rsidR="00CC6811" w:rsidRPr="00CC6811" w:rsidRDefault="00CC6811" w:rsidP="00AD15B9">
            <w:pPr>
              <w:rPr>
                <w:sz w:val="14"/>
              </w:rPr>
            </w:pPr>
          </w:p>
        </w:tc>
        <w:tc>
          <w:tcPr>
            <w:tcW w:w="7911" w:type="dxa"/>
            <w:gridSpan w:val="2"/>
            <w:tcBorders>
              <w:top w:val="single" w:sz="4" w:space="0" w:color="auto"/>
            </w:tcBorders>
          </w:tcPr>
          <w:p w14:paraId="060D2B24" w14:textId="6C9A3E0C" w:rsidR="00CC6811" w:rsidRPr="00CC6811" w:rsidRDefault="00CC6811" w:rsidP="00AD15B9">
            <w:pPr>
              <w:rPr>
                <w:sz w:val="16"/>
              </w:rPr>
            </w:pPr>
            <w:r w:rsidRPr="00CC6811">
              <w:rPr>
                <w:sz w:val="16"/>
              </w:rPr>
              <w:t>Street Address, Suite/Apt. No, City, State, ZIP Code</w:t>
            </w:r>
          </w:p>
        </w:tc>
      </w:tr>
      <w:tr w:rsidR="00CC6811" w14:paraId="3EFFF5DB" w14:textId="26A8AC5E" w:rsidTr="00CC6811">
        <w:trPr>
          <w:trHeight w:val="576"/>
        </w:trPr>
        <w:tc>
          <w:tcPr>
            <w:tcW w:w="1620" w:type="dxa"/>
          </w:tcPr>
          <w:p w14:paraId="63D7A8C6" w14:textId="46C89843" w:rsidR="00CC6811" w:rsidRDefault="00CC6811" w:rsidP="00AD15B9">
            <w:r>
              <w:t>Email Address:</w:t>
            </w:r>
          </w:p>
        </w:tc>
        <w:tc>
          <w:tcPr>
            <w:tcW w:w="7911" w:type="dxa"/>
            <w:gridSpan w:val="2"/>
            <w:tcBorders>
              <w:bottom w:val="single" w:sz="4" w:space="0" w:color="auto"/>
            </w:tcBorders>
          </w:tcPr>
          <w:p w14:paraId="2FE96745" w14:textId="77777777" w:rsidR="00CC6811" w:rsidRDefault="00CC6811" w:rsidP="00AD15B9"/>
        </w:tc>
      </w:tr>
      <w:tr w:rsidR="00CC6811" w14:paraId="432FEECE" w14:textId="282B82BB" w:rsidTr="00CC6811">
        <w:trPr>
          <w:trHeight w:val="576"/>
        </w:trPr>
        <w:tc>
          <w:tcPr>
            <w:tcW w:w="1620" w:type="dxa"/>
          </w:tcPr>
          <w:p w14:paraId="7C87AF3E" w14:textId="18862B2B" w:rsidR="00CC6811" w:rsidRDefault="00CC6811" w:rsidP="00AD15B9">
            <w:r>
              <w:t>Phone Number</w:t>
            </w:r>
          </w:p>
        </w:tc>
        <w:tc>
          <w:tcPr>
            <w:tcW w:w="79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8431069" w14:textId="2004F996" w:rsidR="00CC6811" w:rsidRDefault="00CC6811" w:rsidP="00AD15B9">
            <w:r>
              <w:t>(         )</w:t>
            </w:r>
          </w:p>
        </w:tc>
      </w:tr>
    </w:tbl>
    <w:p w14:paraId="656942A0" w14:textId="77777777" w:rsidR="00CC6811" w:rsidRPr="00CD0961" w:rsidRDefault="00CC6811" w:rsidP="00AD15B9"/>
    <w:p w14:paraId="75E3AF76" w14:textId="77777777" w:rsidR="00BE63B6" w:rsidRPr="00CD0961" w:rsidRDefault="00BE63B6" w:rsidP="00AD15B9"/>
    <w:p w14:paraId="3ACF370E" w14:textId="77777777" w:rsidR="00AD15B9" w:rsidRPr="00CD0961" w:rsidRDefault="00480255" w:rsidP="00AD15B9">
      <w:r w:rsidRPr="00CD0961">
        <w:t xml:space="preserve">Check one:  </w:t>
      </w:r>
      <w:r w:rsidR="00C96D09" w:rsidRPr="00CD0961">
        <w:tab/>
      </w:r>
      <w:sdt>
        <w:sdtPr>
          <w:id w:val="1754861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D0961">
            <w:rPr>
              <w:rFonts w:ascii="MS Gothic" w:eastAsia="MS Gothic" w:hAnsi="MS Gothic" w:hint="eastAsia"/>
            </w:rPr>
            <w:t>☐</w:t>
          </w:r>
        </w:sdtContent>
      </w:sdt>
      <w:r w:rsidR="00AD15B9" w:rsidRPr="00CD0961">
        <w:t xml:space="preserve"> </w:t>
      </w:r>
      <w:r w:rsidR="00C96D09" w:rsidRPr="00CD0961">
        <w:tab/>
      </w:r>
      <w:r w:rsidR="005661D8" w:rsidRPr="00CD0961">
        <w:t>I am will</w:t>
      </w:r>
      <w:r w:rsidR="00522F9B" w:rsidRPr="00CD0961">
        <w:t>ing to judge, please subtract $5 from my entry fee.</w:t>
      </w:r>
    </w:p>
    <w:p w14:paraId="3A7FF139" w14:textId="77777777" w:rsidR="00AD15B9" w:rsidRPr="00CD0961" w:rsidRDefault="00AD15B9" w:rsidP="00AD15B9"/>
    <w:p w14:paraId="5955E914" w14:textId="77777777" w:rsidR="00AD15B9" w:rsidRPr="00CD0961" w:rsidRDefault="00AD15B9" w:rsidP="00C606E6">
      <w:pPr>
        <w:ind w:left="2160"/>
      </w:pPr>
      <w:r w:rsidRPr="00CD0961">
        <w:t xml:space="preserve">I </w:t>
      </w:r>
      <w:r w:rsidR="00EF0970" w:rsidRPr="00CD0961">
        <w:t>would like to</w:t>
      </w:r>
      <w:r w:rsidRPr="00CD0961">
        <w:t xml:space="preserve"> judge the following division(</w:t>
      </w:r>
      <w:r w:rsidR="00634F34" w:rsidRPr="00CD0961">
        <w:t>s) (check</w:t>
      </w:r>
      <w:r w:rsidR="00EC524D" w:rsidRPr="00CD0961">
        <w:t xml:space="preserve"> the division(s)</w:t>
      </w:r>
      <w:r w:rsidR="00D452DD" w:rsidRPr="00CD0961">
        <w:t>)</w:t>
      </w:r>
      <w:r w:rsidR="00C606E6" w:rsidRPr="00CD0961">
        <w:t>:</w:t>
      </w:r>
    </w:p>
    <w:p w14:paraId="4FDB8825" w14:textId="77777777" w:rsidR="00AD15B9" w:rsidRPr="00CD0961" w:rsidRDefault="00AD15B9" w:rsidP="00AD15B9">
      <w:pPr>
        <w:ind w:left="1440" w:firstLine="720"/>
      </w:pPr>
    </w:p>
    <w:p w14:paraId="3402D227" w14:textId="77777777" w:rsidR="00AD15B9" w:rsidRPr="00CD0961" w:rsidRDefault="003E375D" w:rsidP="00634F34">
      <w:pPr>
        <w:spacing w:after="240"/>
        <w:ind w:left="1440" w:firstLine="720"/>
      </w:pPr>
      <w:sdt>
        <w:sdtPr>
          <w:id w:val="133462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0255" w:rsidRPr="00CD0961">
            <w:rPr>
              <w:rFonts w:ascii="MS Gothic" w:eastAsia="MS Gothic" w:hAnsi="MS Gothic" w:hint="eastAsia"/>
            </w:rPr>
            <w:t>☐</w:t>
          </w:r>
        </w:sdtContent>
      </w:sdt>
      <w:r w:rsidR="00480255" w:rsidRPr="00CD0961">
        <w:t>Vintage CM</w:t>
      </w:r>
      <w:r w:rsidR="00EC524D" w:rsidRPr="00CD0961">
        <w:tab/>
      </w:r>
      <w:r w:rsidR="00480255" w:rsidRPr="00CD0961">
        <w:tab/>
      </w:r>
      <w:sdt>
        <w:sdtPr>
          <w:id w:val="-67418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0255" w:rsidRPr="00CD0961">
            <w:rPr>
              <w:rFonts w:ascii="MS Gothic" w:eastAsia="MS Gothic" w:hAnsi="MS Gothic" w:hint="eastAsia"/>
            </w:rPr>
            <w:t>☐</w:t>
          </w:r>
        </w:sdtContent>
      </w:sdt>
      <w:r w:rsidR="00480255" w:rsidRPr="00CD0961">
        <w:t>Vintage AR</w:t>
      </w:r>
      <w:r w:rsidR="00EC524D" w:rsidRPr="00CD0961">
        <w:tab/>
      </w:r>
      <w:r w:rsidR="00480255" w:rsidRPr="00CD0961">
        <w:tab/>
      </w:r>
      <w:sdt>
        <w:sdtPr>
          <w:id w:val="21459993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0255" w:rsidRPr="00CD0961">
            <w:rPr>
              <w:rFonts w:ascii="MS Gothic" w:eastAsia="MS Gothic" w:hAnsi="MS Gothic" w:hint="eastAsia"/>
            </w:rPr>
            <w:t>☐</w:t>
          </w:r>
        </w:sdtContent>
      </w:sdt>
      <w:r w:rsidR="00480255" w:rsidRPr="00CD0961">
        <w:t>CM Plain Jane</w:t>
      </w:r>
      <w:r w:rsidR="00480255" w:rsidRPr="00CD0961">
        <w:tab/>
      </w:r>
      <w:sdt>
        <w:sdtPr>
          <w:id w:val="-400687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0255" w:rsidRPr="00CD0961">
            <w:rPr>
              <w:rFonts w:ascii="MS Gothic" w:eastAsia="MS Gothic" w:hAnsi="MS Gothic" w:hint="eastAsia"/>
            </w:rPr>
            <w:t>☐</w:t>
          </w:r>
        </w:sdtContent>
      </w:sdt>
      <w:r w:rsidR="00480255" w:rsidRPr="00CD0961">
        <w:t>AR Plain Jane</w:t>
      </w:r>
      <w:r w:rsidR="00662AAB">
        <w:tab/>
      </w:r>
      <w:sdt>
        <w:sdtPr>
          <w:id w:val="-2892064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2AAB">
            <w:rPr>
              <w:rFonts w:ascii="MS Gothic" w:eastAsia="MS Gothic" w:hAnsi="MS Gothic" w:hint="eastAsia"/>
            </w:rPr>
            <w:t>☐</w:t>
          </w:r>
        </w:sdtContent>
      </w:sdt>
      <w:r w:rsidR="00662AAB">
        <w:t>CM/AR Vintage or Plain Jane Exotics/Fantasy/Decorator</w:t>
      </w:r>
    </w:p>
    <w:p w14:paraId="6B44EC6B" w14:textId="06F2D8AE" w:rsidR="00AD15B9" w:rsidRPr="00CD0961" w:rsidRDefault="003E375D" w:rsidP="00F401E3">
      <w:pPr>
        <w:spacing w:after="240"/>
        <w:ind w:left="1440"/>
      </w:pPr>
      <w:sdt>
        <w:sdtPr>
          <w:id w:val="-17711511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61D8" w:rsidRPr="00CD0961">
            <w:rPr>
              <w:rFonts w:ascii="MS Gothic" w:eastAsia="MS Gothic" w:hAnsi="MS Gothic" w:hint="eastAsia"/>
            </w:rPr>
            <w:t>☐</w:t>
          </w:r>
        </w:sdtContent>
      </w:sdt>
      <w:r w:rsidR="005661D8" w:rsidRPr="00CD0961">
        <w:t xml:space="preserve"> </w:t>
      </w:r>
      <w:r w:rsidR="00522F9B" w:rsidRPr="00CD0961">
        <w:tab/>
      </w:r>
      <w:r w:rsidR="005661D8" w:rsidRPr="00CD0961">
        <w:t>I</w:t>
      </w:r>
      <w:r w:rsidR="00522F9B" w:rsidRPr="00CD0961">
        <w:t xml:space="preserve"> am not showing at MARs and need a (check one):</w:t>
      </w:r>
    </w:p>
    <w:p w14:paraId="4E2EC54C" w14:textId="0F8D56A5" w:rsidR="00522F9B" w:rsidRPr="00CD0961" w:rsidRDefault="003E375D" w:rsidP="00F401E3">
      <w:pPr>
        <w:ind w:left="2160"/>
      </w:pPr>
      <w:sdt>
        <w:sdtPr>
          <w:id w:val="711619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2F9B" w:rsidRPr="00CD0961">
            <w:rPr>
              <w:rFonts w:ascii="MS Gothic" w:eastAsia="MS Gothic" w:hAnsi="MS Gothic" w:hint="eastAsia"/>
            </w:rPr>
            <w:t>☐</w:t>
          </w:r>
        </w:sdtContent>
      </w:sdt>
      <w:r w:rsidR="00522F9B" w:rsidRPr="00CD0961">
        <w:t xml:space="preserve"> Half Table ($40)</w:t>
      </w:r>
      <w:r w:rsidR="00522F9B" w:rsidRPr="00CD0961">
        <w:tab/>
        <w:t xml:space="preserve">or </w:t>
      </w:r>
      <w:r w:rsidR="00522F9B" w:rsidRPr="00CD0961">
        <w:tab/>
      </w:r>
      <w:sdt>
        <w:sdtPr>
          <w:id w:val="-1287586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2F9B" w:rsidRPr="00CD0961">
            <w:rPr>
              <w:rFonts w:ascii="MS Gothic" w:eastAsia="MS Gothic" w:hAnsi="MS Gothic" w:hint="eastAsia"/>
            </w:rPr>
            <w:t>☐</w:t>
          </w:r>
        </w:sdtContent>
      </w:sdt>
      <w:r w:rsidR="00251EE4">
        <w:t xml:space="preserve"> Full Table ($6</w:t>
      </w:r>
      <w:bookmarkStart w:id="0" w:name="_GoBack"/>
      <w:bookmarkEnd w:id="0"/>
      <w:r w:rsidR="00522F9B" w:rsidRPr="00CD0961">
        <w:t>0)</w:t>
      </w:r>
      <w:r w:rsidR="00662AAB">
        <w:tab/>
        <w:t xml:space="preserve">or </w:t>
      </w:r>
      <w:r w:rsidR="00662AAB">
        <w:tab/>
      </w:r>
      <w:sdt>
        <w:sdtPr>
          <w:id w:val="1123429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2AAB">
            <w:rPr>
              <w:rFonts w:ascii="MS Gothic" w:eastAsia="MS Gothic" w:hAnsi="MS Gothic" w:hint="eastAsia"/>
            </w:rPr>
            <w:t>☐</w:t>
          </w:r>
        </w:sdtContent>
      </w:sdt>
      <w:r w:rsidR="00662AAB">
        <w:t>BYOT</w:t>
      </w:r>
    </w:p>
    <w:p w14:paraId="7353DB55" w14:textId="77777777" w:rsidR="00C96D09" w:rsidRPr="00CD0961" w:rsidRDefault="00C96D09" w:rsidP="00AD15B9"/>
    <w:p w14:paraId="73124D34" w14:textId="2256A499" w:rsidR="00522F9B" w:rsidRPr="00CD0961" w:rsidRDefault="003E375D" w:rsidP="00F401E3">
      <w:pPr>
        <w:ind w:left="1440"/>
      </w:pPr>
      <w:sdt>
        <w:sdtPr>
          <w:id w:val="-91087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2F9B" w:rsidRPr="00CD0961">
            <w:rPr>
              <w:rFonts w:ascii="MS Gothic" w:eastAsia="MS Gothic" w:hAnsi="MS Gothic" w:hint="eastAsia"/>
            </w:rPr>
            <w:t>☐</w:t>
          </w:r>
        </w:sdtContent>
      </w:sdt>
      <w:r w:rsidR="00522F9B" w:rsidRPr="00CD0961">
        <w:t xml:space="preserve"> </w:t>
      </w:r>
      <w:r w:rsidR="00522F9B" w:rsidRPr="00CD0961">
        <w:tab/>
        <w:t xml:space="preserve">This is a proxy entry ($15 for 5 horses). </w:t>
      </w:r>
    </w:p>
    <w:p w14:paraId="2028B183" w14:textId="77ED6816" w:rsidR="00522F9B" w:rsidRPr="00CD0961" w:rsidRDefault="00522F9B" w:rsidP="00F401E3">
      <w:pPr>
        <w:ind w:left="2160"/>
      </w:pPr>
      <w:r w:rsidRPr="00CD0961">
        <w:t xml:space="preserve">Who will be showing your models? </w:t>
      </w:r>
      <w:r w:rsidR="00CC6811">
        <w:rPr>
          <w:rStyle w:val="Style1"/>
        </w:rPr>
        <w:t>Name of Proxy:</w:t>
      </w:r>
    </w:p>
    <w:p w14:paraId="542EBE8A" w14:textId="77777777" w:rsidR="00AD15B9" w:rsidRPr="00CD0961" w:rsidRDefault="00AD15B9" w:rsidP="00AD15B9"/>
    <w:p w14:paraId="205086B5" w14:textId="342B3E1B" w:rsidR="00634F34" w:rsidRPr="00CD0961" w:rsidRDefault="006A6E5F" w:rsidP="00AD15B9">
      <w:r w:rsidRPr="00CD0961">
        <w:t>Entry Fee Total: $</w:t>
      </w:r>
      <w:r w:rsidR="00CC6811">
        <w:rPr>
          <w:rStyle w:val="Style1"/>
        </w:rPr>
        <w:t>_____________</w:t>
      </w:r>
    </w:p>
    <w:p w14:paraId="4C4C87AC" w14:textId="77777777" w:rsidR="00EB2BA0" w:rsidRPr="00CD0961" w:rsidRDefault="00EB2BA0" w:rsidP="00AD15B9"/>
    <w:p w14:paraId="2EFDBAFC" w14:textId="786A4016" w:rsidR="00EC524D" w:rsidRPr="00CD0961" w:rsidRDefault="00EC524D" w:rsidP="00EC524D">
      <w:pPr>
        <w:spacing w:line="216" w:lineRule="auto"/>
        <w:jc w:val="both"/>
        <w:rPr>
          <w:rFonts w:cs="Arial"/>
          <w:sz w:val="20"/>
          <w:szCs w:val="20"/>
        </w:rPr>
      </w:pPr>
      <w:r w:rsidRPr="00CD0961">
        <w:rPr>
          <w:rFonts w:cs="Arial"/>
          <w:sz w:val="20"/>
          <w:szCs w:val="20"/>
        </w:rPr>
        <w:t>I, (print name) ____________________________ have read and understand the rules of this show and agree to abide by them, as well as the decisions of the judges and show manager/committee.  I understand that if these rules are violated, I may be asked to leave the show with no return of fees paid.  By signing this form and attending</w:t>
      </w:r>
      <w:r w:rsidR="0026001B" w:rsidRPr="00CD0961">
        <w:rPr>
          <w:rFonts w:cs="Arial"/>
          <w:sz w:val="20"/>
          <w:szCs w:val="20"/>
        </w:rPr>
        <w:t xml:space="preserve"> The 5</w:t>
      </w:r>
      <w:r w:rsidR="0026001B" w:rsidRPr="00CD0961">
        <w:rPr>
          <w:rFonts w:cs="Arial"/>
          <w:sz w:val="20"/>
          <w:szCs w:val="20"/>
          <w:vertAlign w:val="superscript"/>
        </w:rPr>
        <w:t>th</w:t>
      </w:r>
      <w:r w:rsidR="0026001B" w:rsidRPr="00CD0961">
        <w:rPr>
          <w:rFonts w:cs="Arial"/>
          <w:sz w:val="20"/>
          <w:szCs w:val="20"/>
        </w:rPr>
        <w:t xml:space="preserve"> Ring Model Horse Show</w:t>
      </w:r>
      <w:r w:rsidRPr="00CD0961">
        <w:rPr>
          <w:rFonts w:cs="Arial"/>
          <w:sz w:val="20"/>
          <w:szCs w:val="20"/>
        </w:rPr>
        <w:t xml:space="preserve">, I hereby agree to these terms, and also release the aforementioned show, show manager, show committee, judges, volunteers, sponsors and the </w:t>
      </w:r>
      <w:r w:rsidR="00434D6B">
        <w:rPr>
          <w:rFonts w:cs="Arial"/>
          <w:sz w:val="20"/>
          <w:szCs w:val="20"/>
        </w:rPr>
        <w:t>Caroline County 4-H &amp; Youth Park</w:t>
      </w:r>
      <w:r w:rsidRPr="00CD0961">
        <w:rPr>
          <w:rFonts w:cs="Arial"/>
          <w:sz w:val="20"/>
          <w:szCs w:val="20"/>
        </w:rPr>
        <w:t xml:space="preserve"> from liability for loss, damages or injury to any person or property which may occur during the show activities.  I also acknowledge that I rightfully own all the models I am showing, and am not showing models for another person/relative unless I am paying the appropriate proxy fee, or that person is present and judging.  </w:t>
      </w:r>
    </w:p>
    <w:p w14:paraId="56FB25CB" w14:textId="77777777" w:rsidR="00AD15B9" w:rsidRPr="00357C4F" w:rsidRDefault="00AD15B9" w:rsidP="00AD15B9">
      <w:pPr>
        <w:rPr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EC524D" w:rsidRPr="00CD0961" w14:paraId="528B66A7" w14:textId="77777777" w:rsidTr="00DB09B1">
        <w:trPr>
          <w:trHeight w:val="1008"/>
        </w:trPr>
        <w:tc>
          <w:tcPr>
            <w:tcW w:w="8725" w:type="dxa"/>
            <w:tcBorders>
              <w:bottom w:val="single" w:sz="12" w:space="0" w:color="auto"/>
            </w:tcBorders>
          </w:tcPr>
          <w:p w14:paraId="7BE5CB30" w14:textId="77777777" w:rsidR="00EC524D" w:rsidRPr="00CD0961" w:rsidRDefault="00EC524D" w:rsidP="00AD15B9"/>
        </w:tc>
        <w:tc>
          <w:tcPr>
            <w:tcW w:w="2065" w:type="dxa"/>
            <w:tcBorders>
              <w:bottom w:val="single" w:sz="12" w:space="0" w:color="auto"/>
            </w:tcBorders>
            <w:vAlign w:val="bottom"/>
          </w:tcPr>
          <w:p w14:paraId="39B0E69A" w14:textId="36549D70" w:rsidR="00EC524D" w:rsidRPr="00CD0961" w:rsidRDefault="00EC524D" w:rsidP="00125257">
            <w:pPr>
              <w:jc w:val="center"/>
            </w:pPr>
          </w:p>
        </w:tc>
      </w:tr>
      <w:tr w:rsidR="00EC524D" w:rsidRPr="00CD0961" w14:paraId="3C365559" w14:textId="77777777" w:rsidTr="00EC524D">
        <w:tc>
          <w:tcPr>
            <w:tcW w:w="8725" w:type="dxa"/>
            <w:tcBorders>
              <w:top w:val="single" w:sz="12" w:space="0" w:color="auto"/>
            </w:tcBorders>
          </w:tcPr>
          <w:p w14:paraId="48EE0429" w14:textId="77777777" w:rsidR="00EC524D" w:rsidRPr="00CD0961" w:rsidRDefault="00EC524D" w:rsidP="00AD15B9">
            <w:r w:rsidRPr="00CD0961">
              <w:t>Signature (if under 18, parent or guardian must sign &amp; print name</w:t>
            </w:r>
          </w:p>
        </w:tc>
        <w:tc>
          <w:tcPr>
            <w:tcW w:w="2065" w:type="dxa"/>
            <w:tcBorders>
              <w:top w:val="single" w:sz="12" w:space="0" w:color="auto"/>
            </w:tcBorders>
          </w:tcPr>
          <w:p w14:paraId="6E227D85" w14:textId="77777777" w:rsidR="00EC524D" w:rsidRPr="00CD0961" w:rsidRDefault="00EC524D" w:rsidP="00AD15B9">
            <w:r w:rsidRPr="00CD0961">
              <w:t>Date</w:t>
            </w:r>
          </w:p>
        </w:tc>
      </w:tr>
    </w:tbl>
    <w:p w14:paraId="0B74FEE4" w14:textId="77777777" w:rsidR="00AD15B9" w:rsidRPr="00357C4F" w:rsidRDefault="00AD15B9" w:rsidP="00AD15B9">
      <w:pPr>
        <w:rPr>
          <w:sz w:val="12"/>
        </w:rPr>
      </w:pPr>
    </w:p>
    <w:p w14:paraId="22633637" w14:textId="77777777" w:rsidR="00C51D0D" w:rsidRPr="00091065" w:rsidRDefault="00EC524D" w:rsidP="00EC524D">
      <w:pPr>
        <w:jc w:val="center"/>
        <w:rPr>
          <w:sz w:val="20"/>
          <w:szCs w:val="20"/>
        </w:rPr>
      </w:pPr>
      <w:r w:rsidRPr="00CD0961">
        <w:rPr>
          <w:noProof/>
          <w:sz w:val="20"/>
          <w:szCs w:val="20"/>
        </w:rPr>
        <w:drawing>
          <wp:inline distT="0" distB="0" distL="0" distR="0" wp14:anchorId="01E658C8" wp14:editId="7CE8AA6C">
            <wp:extent cx="2489200" cy="1110921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xoplanet_with_rings[1]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3002" cy="1117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1D0D" w:rsidRPr="00091065" w:rsidSect="00091065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914EA3"/>
    <w:multiLevelType w:val="hybridMultilevel"/>
    <w:tmpl w:val="79E85E5A"/>
    <w:lvl w:ilvl="0" w:tplc="4C0CF708">
      <w:start w:val="1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3326B"/>
    <w:multiLevelType w:val="hybridMultilevel"/>
    <w:tmpl w:val="4D82CB66"/>
    <w:lvl w:ilvl="0" w:tplc="D7E05F3E">
      <w:start w:val="1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157F8B"/>
    <w:multiLevelType w:val="hybridMultilevel"/>
    <w:tmpl w:val="CF0EF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F77D4D"/>
    <w:multiLevelType w:val="hybridMultilevel"/>
    <w:tmpl w:val="7480B7D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1D42E5A"/>
    <w:multiLevelType w:val="hybridMultilevel"/>
    <w:tmpl w:val="6D389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AC460F"/>
    <w:multiLevelType w:val="hybridMultilevel"/>
    <w:tmpl w:val="936E72EA"/>
    <w:lvl w:ilvl="0" w:tplc="FF203B90">
      <w:start w:val="1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MzKxMDQysDAzNTZU0lEKTi0uzszPAykwqgUAFkrlOCwAAAA="/>
  </w:docVars>
  <w:rsids>
    <w:rsidRoot w:val="00B232B7"/>
    <w:rsid w:val="00016171"/>
    <w:rsid w:val="0002746F"/>
    <w:rsid w:val="0003181F"/>
    <w:rsid w:val="00055B07"/>
    <w:rsid w:val="00091065"/>
    <w:rsid w:val="000A262C"/>
    <w:rsid w:val="000A57CC"/>
    <w:rsid w:val="000E167B"/>
    <w:rsid w:val="000F3A28"/>
    <w:rsid w:val="001023AF"/>
    <w:rsid w:val="00125257"/>
    <w:rsid w:val="00140B73"/>
    <w:rsid w:val="001606C2"/>
    <w:rsid w:val="00163033"/>
    <w:rsid w:val="00163A75"/>
    <w:rsid w:val="0018687E"/>
    <w:rsid w:val="001908CD"/>
    <w:rsid w:val="001966A2"/>
    <w:rsid w:val="001A5D9F"/>
    <w:rsid w:val="001A7D66"/>
    <w:rsid w:val="001B30BD"/>
    <w:rsid w:val="001E3FA9"/>
    <w:rsid w:val="001F4DE1"/>
    <w:rsid w:val="002029DD"/>
    <w:rsid w:val="00220BC9"/>
    <w:rsid w:val="002352FE"/>
    <w:rsid w:val="002508CF"/>
    <w:rsid w:val="00251EE4"/>
    <w:rsid w:val="00252AB4"/>
    <w:rsid w:val="00254C03"/>
    <w:rsid w:val="0026001B"/>
    <w:rsid w:val="0026558F"/>
    <w:rsid w:val="002679B9"/>
    <w:rsid w:val="002778FF"/>
    <w:rsid w:val="00292E0F"/>
    <w:rsid w:val="002950E7"/>
    <w:rsid w:val="00296872"/>
    <w:rsid w:val="002C424D"/>
    <w:rsid w:val="002D6013"/>
    <w:rsid w:val="002F3F17"/>
    <w:rsid w:val="00317CF8"/>
    <w:rsid w:val="00357C4F"/>
    <w:rsid w:val="00374FC0"/>
    <w:rsid w:val="0037583B"/>
    <w:rsid w:val="003B5670"/>
    <w:rsid w:val="003C257E"/>
    <w:rsid w:val="003D6D84"/>
    <w:rsid w:val="003E375D"/>
    <w:rsid w:val="003E481D"/>
    <w:rsid w:val="003E4EB9"/>
    <w:rsid w:val="003F6590"/>
    <w:rsid w:val="00432B59"/>
    <w:rsid w:val="00434D6B"/>
    <w:rsid w:val="00436D40"/>
    <w:rsid w:val="0044370B"/>
    <w:rsid w:val="004440C5"/>
    <w:rsid w:val="00480255"/>
    <w:rsid w:val="00482225"/>
    <w:rsid w:val="004B3D8A"/>
    <w:rsid w:val="004B5BFF"/>
    <w:rsid w:val="004E0C3E"/>
    <w:rsid w:val="004E6AE8"/>
    <w:rsid w:val="00522995"/>
    <w:rsid w:val="00522F9B"/>
    <w:rsid w:val="0053435A"/>
    <w:rsid w:val="0053499A"/>
    <w:rsid w:val="00553AE6"/>
    <w:rsid w:val="005661D8"/>
    <w:rsid w:val="0057193B"/>
    <w:rsid w:val="00581C43"/>
    <w:rsid w:val="005A01F4"/>
    <w:rsid w:val="005A207A"/>
    <w:rsid w:val="005F24F0"/>
    <w:rsid w:val="00626255"/>
    <w:rsid w:val="00634F34"/>
    <w:rsid w:val="00662AAB"/>
    <w:rsid w:val="00663FA0"/>
    <w:rsid w:val="00666B43"/>
    <w:rsid w:val="00672EFF"/>
    <w:rsid w:val="0067386F"/>
    <w:rsid w:val="006924CD"/>
    <w:rsid w:val="006A6E5F"/>
    <w:rsid w:val="006C430F"/>
    <w:rsid w:val="006C6AFE"/>
    <w:rsid w:val="006F5DCD"/>
    <w:rsid w:val="00701006"/>
    <w:rsid w:val="00716A27"/>
    <w:rsid w:val="00744056"/>
    <w:rsid w:val="0076396C"/>
    <w:rsid w:val="00764200"/>
    <w:rsid w:val="00782108"/>
    <w:rsid w:val="007938CC"/>
    <w:rsid w:val="007A04F1"/>
    <w:rsid w:val="007A7052"/>
    <w:rsid w:val="007D4A73"/>
    <w:rsid w:val="007E48DA"/>
    <w:rsid w:val="007F4E76"/>
    <w:rsid w:val="00803092"/>
    <w:rsid w:val="00804D8B"/>
    <w:rsid w:val="00821025"/>
    <w:rsid w:val="008567C8"/>
    <w:rsid w:val="00873912"/>
    <w:rsid w:val="00890F1F"/>
    <w:rsid w:val="00891C22"/>
    <w:rsid w:val="0089373D"/>
    <w:rsid w:val="00896E30"/>
    <w:rsid w:val="008B2F66"/>
    <w:rsid w:val="008D1F6D"/>
    <w:rsid w:val="008F057B"/>
    <w:rsid w:val="00903130"/>
    <w:rsid w:val="009060CE"/>
    <w:rsid w:val="00935463"/>
    <w:rsid w:val="00976BB3"/>
    <w:rsid w:val="009825CD"/>
    <w:rsid w:val="00985654"/>
    <w:rsid w:val="0099712B"/>
    <w:rsid w:val="009A13FF"/>
    <w:rsid w:val="009A3636"/>
    <w:rsid w:val="009C02BC"/>
    <w:rsid w:val="009F5708"/>
    <w:rsid w:val="009F6EB6"/>
    <w:rsid w:val="00A01CC4"/>
    <w:rsid w:val="00A15D42"/>
    <w:rsid w:val="00A407F4"/>
    <w:rsid w:val="00A97BC6"/>
    <w:rsid w:val="00AA79C2"/>
    <w:rsid w:val="00AD15B9"/>
    <w:rsid w:val="00AD6B30"/>
    <w:rsid w:val="00AF37B6"/>
    <w:rsid w:val="00AF7969"/>
    <w:rsid w:val="00B14E27"/>
    <w:rsid w:val="00B232B7"/>
    <w:rsid w:val="00B24040"/>
    <w:rsid w:val="00B40852"/>
    <w:rsid w:val="00B458C0"/>
    <w:rsid w:val="00B532DB"/>
    <w:rsid w:val="00B71731"/>
    <w:rsid w:val="00B976F4"/>
    <w:rsid w:val="00BA34E2"/>
    <w:rsid w:val="00BC11D1"/>
    <w:rsid w:val="00BD5CAF"/>
    <w:rsid w:val="00BE63B6"/>
    <w:rsid w:val="00C50176"/>
    <w:rsid w:val="00C51D0D"/>
    <w:rsid w:val="00C606E6"/>
    <w:rsid w:val="00C6331E"/>
    <w:rsid w:val="00C72022"/>
    <w:rsid w:val="00C767AA"/>
    <w:rsid w:val="00C80958"/>
    <w:rsid w:val="00C96D09"/>
    <w:rsid w:val="00CC6811"/>
    <w:rsid w:val="00CD0961"/>
    <w:rsid w:val="00CE37F1"/>
    <w:rsid w:val="00D168A6"/>
    <w:rsid w:val="00D25F63"/>
    <w:rsid w:val="00D32DE9"/>
    <w:rsid w:val="00D452DD"/>
    <w:rsid w:val="00D46BBF"/>
    <w:rsid w:val="00D47F81"/>
    <w:rsid w:val="00D50111"/>
    <w:rsid w:val="00D62893"/>
    <w:rsid w:val="00D70D54"/>
    <w:rsid w:val="00D72690"/>
    <w:rsid w:val="00D76C38"/>
    <w:rsid w:val="00DA56BA"/>
    <w:rsid w:val="00DA595D"/>
    <w:rsid w:val="00DB09B1"/>
    <w:rsid w:val="00DF536C"/>
    <w:rsid w:val="00E002FD"/>
    <w:rsid w:val="00E05511"/>
    <w:rsid w:val="00E67E70"/>
    <w:rsid w:val="00E77A42"/>
    <w:rsid w:val="00E95B3E"/>
    <w:rsid w:val="00EA1448"/>
    <w:rsid w:val="00EA66EC"/>
    <w:rsid w:val="00EB08E9"/>
    <w:rsid w:val="00EB2BA0"/>
    <w:rsid w:val="00EB5B38"/>
    <w:rsid w:val="00EC42CB"/>
    <w:rsid w:val="00EC476C"/>
    <w:rsid w:val="00EC524D"/>
    <w:rsid w:val="00EC783C"/>
    <w:rsid w:val="00EF0970"/>
    <w:rsid w:val="00F005FD"/>
    <w:rsid w:val="00F04C5E"/>
    <w:rsid w:val="00F07B57"/>
    <w:rsid w:val="00F07D3F"/>
    <w:rsid w:val="00F401E3"/>
    <w:rsid w:val="00F64A5C"/>
    <w:rsid w:val="00F66596"/>
    <w:rsid w:val="00F707E3"/>
    <w:rsid w:val="00F954E5"/>
    <w:rsid w:val="00F976B8"/>
    <w:rsid w:val="00FC619E"/>
    <w:rsid w:val="00FD5C0B"/>
    <w:rsid w:val="00FE1E22"/>
    <w:rsid w:val="00FE468D"/>
    <w:rsid w:val="00FE7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16E83"/>
  <w15:docId w15:val="{2735FC8B-78AE-442B-A283-59511126C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4EB9"/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32B7"/>
    <w:rPr>
      <w:color w:val="0000FF"/>
      <w:u w:val="single"/>
    </w:rPr>
  </w:style>
  <w:style w:type="table" w:styleId="TableGrid">
    <w:name w:val="Table Grid"/>
    <w:basedOn w:val="TableNormal"/>
    <w:uiPriority w:val="59"/>
    <w:rsid w:val="00D168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30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033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5A207A"/>
    <w:rPr>
      <w:b/>
      <w:bCs/>
    </w:rPr>
  </w:style>
  <w:style w:type="character" w:customStyle="1" w:styleId="apple-converted-space">
    <w:name w:val="apple-converted-space"/>
    <w:basedOn w:val="DefaultParagraphFont"/>
    <w:rsid w:val="005A207A"/>
  </w:style>
  <w:style w:type="paragraph" w:styleId="ListParagraph">
    <w:name w:val="List Paragraph"/>
    <w:basedOn w:val="Normal"/>
    <w:uiPriority w:val="34"/>
    <w:qFormat/>
    <w:rsid w:val="00AA79C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01CC4"/>
    <w:rPr>
      <w:color w:val="808080"/>
    </w:rPr>
  </w:style>
  <w:style w:type="character" w:customStyle="1" w:styleId="Style1">
    <w:name w:val="Style1"/>
    <w:basedOn w:val="DefaultParagraphFont"/>
    <w:uiPriority w:val="1"/>
    <w:rsid w:val="006A6E5F"/>
    <w:rPr>
      <w:rFonts w:ascii="Arial" w:hAnsi="Arial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F4E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4E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4E7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4E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4E76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793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hyperlink" Target="mailto:proptartfan1@yahoo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D28745-6103-4A9A-AF98-9B3005D7C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3</Words>
  <Characters>1505</Characters>
  <Application>Microsoft Office Word</Application>
  <DocSecurity>0</DocSecurity>
  <Lines>3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CPS</Company>
  <LinksUpToDate>false</LinksUpToDate>
  <CharactersWithSpaces>1799</CharactersWithSpaces>
  <SharedDoc>false</SharedDoc>
  <HLinks>
    <vt:vector size="12" baseType="variant">
      <vt:variant>
        <vt:i4>2031678</vt:i4>
      </vt:variant>
      <vt:variant>
        <vt:i4>3</vt:i4>
      </vt:variant>
      <vt:variant>
        <vt:i4>0</vt:i4>
      </vt:variant>
      <vt:variant>
        <vt:i4>5</vt:i4>
      </vt:variant>
      <vt:variant>
        <vt:lpwstr>mailto:sadie1997@comcast.net</vt:lpwstr>
      </vt:variant>
      <vt:variant>
        <vt:lpwstr/>
      </vt:variant>
      <vt:variant>
        <vt:i4>720929</vt:i4>
      </vt:variant>
      <vt:variant>
        <vt:i4>0</vt:i4>
      </vt:variant>
      <vt:variant>
        <vt:i4>0</vt:i4>
      </vt:variant>
      <vt:variant>
        <vt:i4>5</vt:i4>
      </vt:variant>
      <vt:variant>
        <vt:lpwstr>mailto:bniesley@comcast.ne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rgan McGee-Solomon</cp:lastModifiedBy>
  <cp:revision>2</cp:revision>
  <cp:lastPrinted>2017-12-07T20:38:00Z</cp:lastPrinted>
  <dcterms:created xsi:type="dcterms:W3CDTF">2019-12-11T02:02:00Z</dcterms:created>
  <dcterms:modified xsi:type="dcterms:W3CDTF">2019-12-11T02:02:00Z</dcterms:modified>
</cp:coreProperties>
</file>